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</w:t>
      </w:r>
      <w:r>
        <w:t xml:space="preserve"> </w:t>
      </w:r>
      <w:r>
        <w:t xml:space="preserve">PS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tock</w:t>
      </w:r>
      <w:r>
        <w:t xml:space="preserve"> </w:t>
      </w:r>
      <w:r>
        <w:t xml:space="preserve">Synthesi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7-22</w:t>
      </w:r>
    </w:p>
    <w:p>
      <w:pPr>
        <w:pStyle w:val="FirstParagraph"/>
      </w:pPr>
      <w:r>
        <w:t xml:space="preserve">This example code demonstrates how to compile the purse-seine catch and length composition data for the stock assessment of bigeye tuna in the eastern Pacific Oce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BET/"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br/>
      </w:r>
      <w:r>
        <w:br/>
      </w:r>
      <w:r>
        <w:rPr>
          <w:rStyle w:val="NormalTok"/>
        </w:rPr>
        <w:t xml:space="preserve">BET.OBJ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NOA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DEL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ear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OBJ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OBJ,BET_OBJ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NOA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NOA,BE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DEL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DEL,BET_DEL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T_NOA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NOA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</w:t>
      </w:r>
      <w:r>
        <w:br/>
      </w:r>
      <w:r>
        <w:br/>
      </w:r>
      <w:r>
        <w:rPr>
          <w:rStyle w:val="NormalTok"/>
        </w:rPr>
        <w:t xml:space="preserve">BE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OBJ_Catch,BET_NOA_Catch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_PS_Catch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PS_Catch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ET_PS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c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for_SS_files/figure-docx/plot%20catch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T.OBJ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ET.DEL.Comp.20002021 &lt;- read.csv(paste0(save_dir,"BET.DEL.Comp.20002021.csv"))</w:t>
      </w:r>
      <w:r>
        <w:br/>
      </w:r>
      <w:r>
        <w:rPr>
          <w:rStyle w:val="CommentTok"/>
        </w:rPr>
        <w:t xml:space="preserve"># BET.DEL.Comp.19751999 &lt;- read.csv(paste0(save_dir,"BET.DEL.Comp.19751999.csv"))</w:t>
      </w:r>
    </w:p>
    <w:p>
      <w:pPr>
        <w:pStyle w:val="SourceCode"/>
      </w:pPr>
      <w:r>
        <w:rPr>
          <w:rStyle w:val="NormalTok"/>
        </w:rPr>
        <w:t xml:space="preserve">BE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OBJ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BE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BE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NOA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BE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NOA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BET_P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OBJ_Comp,BET_NOA_Comp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_PS_Comp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PS_Comp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E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BET_PS_Co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well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gth),</w:t>
      </w:r>
      <w:r>
        <w:rPr>
          <w:rStyle w:val="AttributeTok"/>
        </w:rPr>
        <w:t xml:space="preserve">Comp=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ET_PS_Comp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m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for_SS_files/figure-docx/plot%20comp%20dat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 PS data for Stock Synthesis</dc:title>
  <dc:creator>Haikun Xu</dc:creator>
  <cp:keywords/>
  <dcterms:created xsi:type="dcterms:W3CDTF">2022-07-22T22:44:22Z</dcterms:created>
  <dcterms:modified xsi:type="dcterms:W3CDTF">2022-07-22T22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2</vt:lpwstr>
  </property>
  <property fmtid="{D5CDD505-2E9C-101B-9397-08002B2CF9AE}" pid="3" name="output">
    <vt:lpwstr/>
  </property>
</Properties>
</file>